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B4C23" w14:textId="21785B50" w:rsidR="00751577" w:rsidRPr="00A50290" w:rsidRDefault="00A50290" w:rsidP="00A50290">
      <w:pPr>
        <w:ind w:left="0" w:firstLine="0"/>
        <w:rPr>
          <w:rFonts w:ascii="Times New Roman" w:hAnsi="Times New Roman" w:cs="Times New Roman"/>
          <w:b/>
          <w:bCs/>
        </w:rPr>
      </w:pPr>
      <w:r w:rsidRPr="00A50290">
        <w:rPr>
          <w:rFonts w:ascii="Times New Roman" w:hAnsi="Times New Roman" w:cs="Times New Roman"/>
          <w:b/>
          <w:bCs/>
        </w:rPr>
        <w:t>Appendix</w:t>
      </w:r>
      <w:bookmarkStart w:id="0" w:name="_GoBack"/>
      <w:bookmarkEnd w:id="0"/>
      <w:r>
        <w:rPr>
          <w:rFonts w:ascii="Times New Roman" w:hAnsi="Times New Roman" w:cs="Times New Roman"/>
          <w:b/>
          <w:bCs/>
        </w:rPr>
        <w:t xml:space="preserve"> </w:t>
      </w:r>
    </w:p>
    <w:p w14:paraId="58BC4E46" w14:textId="77777777" w:rsidR="00A50290" w:rsidRPr="00A50290" w:rsidRDefault="00A50290" w:rsidP="00A50290">
      <w:pPr>
        <w:ind w:left="0" w:firstLine="0"/>
        <w:rPr>
          <w:rFonts w:ascii="Times New Roman" w:hAnsi="Times New Roman" w:cs="Times New Roman"/>
          <w:lang w:val="en-US"/>
        </w:rPr>
      </w:pPr>
    </w:p>
    <w:p w14:paraId="4B13A673" w14:textId="22F59E50" w:rsidR="00A50290" w:rsidRPr="00A50290" w:rsidRDefault="00A50290" w:rsidP="00A50290">
      <w:pPr>
        <w:jc w:val="center"/>
        <w:rPr>
          <w:rFonts w:ascii="Times New Roman" w:hAnsi="Times New Roman" w:cs="Times New Roman"/>
          <w:b/>
          <w:bCs/>
          <w:lang w:val="en-US"/>
        </w:rPr>
      </w:pPr>
      <w:r w:rsidRPr="00A50290">
        <w:rPr>
          <w:rFonts w:ascii="Times New Roman" w:hAnsi="Times New Roman" w:cs="Times New Roman"/>
          <w:b/>
          <w:bCs/>
          <w:lang w:val="en-US"/>
        </w:rPr>
        <w:t xml:space="preserve">Table. </w:t>
      </w:r>
      <w:r w:rsidRPr="00A50290">
        <w:rPr>
          <w:rFonts w:ascii="Times New Roman" w:hAnsi="Times New Roman" w:cs="Times New Roman"/>
          <w:lang w:val="en-US"/>
        </w:rPr>
        <w:t>Research instrument items</w:t>
      </w:r>
    </w:p>
    <w:tbl>
      <w:tblPr>
        <w:tblW w:w="85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7087"/>
      </w:tblGrid>
      <w:tr w:rsidR="00A50290" w:rsidRPr="00A50290" w14:paraId="3E0EF874" w14:textId="77777777" w:rsidTr="00994A02"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hideMark/>
          </w:tcPr>
          <w:p w14:paraId="4BE56D82" w14:textId="77777777" w:rsidR="00A50290" w:rsidRPr="00A50290" w:rsidRDefault="00A50290" w:rsidP="00A50290">
            <w:pPr>
              <w:ind w:left="32" w:right="34" w:firstLine="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A502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riables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hideMark/>
          </w:tcPr>
          <w:p w14:paraId="3BA6E500" w14:textId="77777777" w:rsidR="00A50290" w:rsidRPr="00A50290" w:rsidRDefault="00A50290" w:rsidP="00A50290">
            <w:pPr>
              <w:ind w:left="30" w:firstLine="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A502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tem Questions</w:t>
            </w:r>
          </w:p>
        </w:tc>
      </w:tr>
      <w:tr w:rsidR="00A50290" w:rsidRPr="00A50290" w14:paraId="15F33711" w14:textId="77777777" w:rsidTr="00994A02">
        <w:tc>
          <w:tcPr>
            <w:tcW w:w="8500" w:type="dxa"/>
            <w:gridSpan w:val="2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5F5E4165" w14:textId="3C2FA5E1" w:rsidR="00A50290" w:rsidRPr="00A50290" w:rsidRDefault="00A50290" w:rsidP="00A50290">
            <w:pPr>
              <w:ind w:left="32" w:right="34" w:firstLine="0"/>
              <w:jc w:val="lef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A502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Self-Regulation; </w:t>
            </w:r>
            <w:r w:rsidRPr="00A5029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Schwarzer (1993); Hong &amp; O’Neil (2001); </w:t>
            </w:r>
            <w:proofErr w:type="spellStart"/>
            <w:r w:rsidRPr="00A5029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Makhoul</w:t>
            </w:r>
            <w:proofErr w:type="spellEnd"/>
            <w:r w:rsidRPr="00A5029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 xml:space="preserve"> et al. (2020)</w:t>
            </w:r>
          </w:p>
        </w:tc>
      </w:tr>
      <w:tr w:rsidR="00A50290" w:rsidRPr="00A50290" w14:paraId="09920575" w14:textId="77777777" w:rsidTr="00994A02">
        <w:tc>
          <w:tcPr>
            <w:tcW w:w="1413" w:type="dxa"/>
            <w:vMerge w:val="restart"/>
            <w:tcBorders>
              <w:top w:val="single" w:sz="4" w:space="0" w:color="000000"/>
              <w:left w:val="single" w:sz="4" w:space="0" w:color="FFFFFF"/>
              <w:right w:val="single" w:sz="4" w:space="0" w:color="FFFFFF"/>
            </w:tcBorders>
          </w:tcPr>
          <w:p w14:paraId="2E944538" w14:textId="77777777" w:rsidR="00A50290" w:rsidRPr="00A50290" w:rsidRDefault="00A50290" w:rsidP="00A50290">
            <w:pPr>
              <w:ind w:left="32" w:right="34" w:firstLine="0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5029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Self-efficacy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930381C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50290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I always manage to solve difficult problems if I try hard enough</w:t>
            </w:r>
          </w:p>
        </w:tc>
      </w:tr>
      <w:tr w:rsidR="00A50290" w:rsidRPr="00A50290" w14:paraId="5454C469" w14:textId="77777777" w:rsidTr="00994A02">
        <w:tc>
          <w:tcPr>
            <w:tcW w:w="1413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1E80111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7C7DBF6A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f someone opposes me, I </w:t>
            </w:r>
            <w:proofErr w:type="gramStart"/>
            <w:r w:rsidRPr="00A50290">
              <w:rPr>
                <w:rFonts w:ascii="Times New Roman" w:hAnsi="Times New Roman" w:cs="Times New Roman"/>
                <w:bCs/>
                <w:sz w:val="20"/>
                <w:szCs w:val="20"/>
              </w:rPr>
              <w:t>can  find</w:t>
            </w:r>
            <w:proofErr w:type="gramEnd"/>
            <w:r w:rsidRPr="00A5029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means and ways to get what I want</w:t>
            </w:r>
          </w:p>
        </w:tc>
      </w:tr>
      <w:tr w:rsidR="00A50290" w:rsidRPr="00A50290" w14:paraId="004C4B2B" w14:textId="77777777" w:rsidTr="00994A02">
        <w:tc>
          <w:tcPr>
            <w:tcW w:w="1413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2FFE0C3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3D5E72E7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bCs/>
                <w:sz w:val="20"/>
                <w:szCs w:val="20"/>
              </w:rPr>
              <w:t>It is easy for me to stick to my aims and accomplish my goals</w:t>
            </w:r>
          </w:p>
        </w:tc>
      </w:tr>
      <w:tr w:rsidR="00A50290" w:rsidRPr="00A50290" w14:paraId="170566DD" w14:textId="77777777" w:rsidTr="00994A02">
        <w:tc>
          <w:tcPr>
            <w:tcW w:w="1413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09EC599C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4B3676DC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bCs/>
                <w:sz w:val="20"/>
                <w:szCs w:val="20"/>
              </w:rPr>
              <w:t>I am confident that I can deal efficiently with unexpected events</w:t>
            </w:r>
          </w:p>
        </w:tc>
      </w:tr>
      <w:tr w:rsidR="00A50290" w:rsidRPr="00A50290" w14:paraId="1F4E9E36" w14:textId="77777777" w:rsidTr="00994A02">
        <w:tc>
          <w:tcPr>
            <w:tcW w:w="1413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4547D845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70409A71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bCs/>
                <w:sz w:val="20"/>
                <w:szCs w:val="20"/>
              </w:rPr>
              <w:t>Thanks to my resourcefulness, I know how to handle unforeseen situations</w:t>
            </w:r>
          </w:p>
        </w:tc>
      </w:tr>
      <w:tr w:rsidR="00A50290" w:rsidRPr="00A50290" w14:paraId="0B3050AB" w14:textId="77777777" w:rsidTr="00994A02">
        <w:tc>
          <w:tcPr>
            <w:tcW w:w="1413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261830F2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091A77A7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bCs/>
                <w:sz w:val="20"/>
                <w:szCs w:val="20"/>
              </w:rPr>
              <w:t>I can solve most problems if I invest the necessary effort</w:t>
            </w:r>
          </w:p>
        </w:tc>
      </w:tr>
      <w:tr w:rsidR="00A50290" w:rsidRPr="00A50290" w14:paraId="3EF34287" w14:textId="77777777" w:rsidTr="00994A02">
        <w:tc>
          <w:tcPr>
            <w:tcW w:w="1413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7935C8D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4B528269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bCs/>
                <w:sz w:val="20"/>
                <w:szCs w:val="20"/>
              </w:rPr>
              <w:t>I remain calm when facing difficulties because I can rely on my coping abilities</w:t>
            </w:r>
          </w:p>
        </w:tc>
      </w:tr>
      <w:tr w:rsidR="00A50290" w:rsidRPr="00A50290" w14:paraId="4282112F" w14:textId="77777777" w:rsidTr="00994A02">
        <w:tc>
          <w:tcPr>
            <w:tcW w:w="1413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54C18ED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2364F472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bCs/>
                <w:sz w:val="20"/>
                <w:szCs w:val="20"/>
              </w:rPr>
              <w:t>When I am confronted with a problem, I usually find several solutions</w:t>
            </w:r>
          </w:p>
        </w:tc>
      </w:tr>
      <w:tr w:rsidR="00A50290" w:rsidRPr="00A50290" w14:paraId="0592480D" w14:textId="77777777" w:rsidTr="00994A02">
        <w:tc>
          <w:tcPr>
            <w:tcW w:w="1413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12DA1ECE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54DC796F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bCs/>
                <w:sz w:val="20"/>
                <w:szCs w:val="20"/>
              </w:rPr>
              <w:t>If I am in a bind, I can usually think of something to do</w:t>
            </w:r>
          </w:p>
        </w:tc>
      </w:tr>
      <w:tr w:rsidR="00A50290" w:rsidRPr="00A50290" w14:paraId="0EE30A61" w14:textId="77777777" w:rsidTr="00994A02">
        <w:tc>
          <w:tcPr>
            <w:tcW w:w="1413" w:type="dxa"/>
            <w:vMerge/>
            <w:tcBorders>
              <w:left w:val="single" w:sz="4" w:space="0" w:color="FFFFFF"/>
              <w:right w:val="single" w:sz="4" w:space="0" w:color="FFFFFF"/>
            </w:tcBorders>
          </w:tcPr>
          <w:p w14:paraId="57E2C834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3227568C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bCs/>
                <w:sz w:val="20"/>
                <w:szCs w:val="20"/>
              </w:rPr>
              <w:t>No matter what comes my way, I’m usually able to handle it</w:t>
            </w:r>
          </w:p>
        </w:tc>
      </w:tr>
      <w:tr w:rsidR="00A50290" w:rsidRPr="00A50290" w14:paraId="5CC6CABD" w14:textId="77777777" w:rsidTr="00994A02">
        <w:tc>
          <w:tcPr>
            <w:tcW w:w="1413" w:type="dxa"/>
            <w:vMerge/>
            <w:tcBorders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3711DDD1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437765B4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50290" w:rsidRPr="00A50290" w14:paraId="167957D0" w14:textId="77777777" w:rsidTr="00994A02">
        <w:trPr>
          <w:trHeight w:val="200"/>
        </w:trPr>
        <w:tc>
          <w:tcPr>
            <w:tcW w:w="1413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hideMark/>
          </w:tcPr>
          <w:p w14:paraId="515CAAAC" w14:textId="77777777" w:rsidR="00A50290" w:rsidRPr="00A50290" w:rsidRDefault="00A50290" w:rsidP="00A50290">
            <w:pPr>
              <w:ind w:left="32" w:right="34" w:firstLine="0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5029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elf-checking 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hideMark/>
          </w:tcPr>
          <w:p w14:paraId="55A07643" w14:textId="550933E5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I check my work while I’m doing it</w:t>
            </w:r>
          </w:p>
        </w:tc>
      </w:tr>
      <w:tr w:rsidR="00A50290" w:rsidRPr="00A50290" w14:paraId="0254FC17" w14:textId="77777777" w:rsidTr="00994A02">
        <w:trPr>
          <w:trHeight w:val="200"/>
        </w:trPr>
        <w:tc>
          <w:tcPr>
            <w:tcW w:w="1413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  <w:hideMark/>
          </w:tcPr>
          <w:p w14:paraId="482A9038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hideMark/>
          </w:tcPr>
          <w:p w14:paraId="1C28305D" w14:textId="5D18C104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eastAsia="Times New Roman" w:hAnsi="Times New Roman" w:cs="Times New Roman"/>
                <w:sz w:val="20"/>
                <w:szCs w:val="20"/>
              </w:rPr>
              <w:t>I keep track of my progress</w:t>
            </w:r>
          </w:p>
        </w:tc>
      </w:tr>
      <w:tr w:rsidR="00A50290" w:rsidRPr="00A50290" w14:paraId="7A10212A" w14:textId="77777777" w:rsidTr="00994A02">
        <w:trPr>
          <w:trHeight w:val="200"/>
        </w:trPr>
        <w:tc>
          <w:tcPr>
            <w:tcW w:w="1413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  <w:hideMark/>
          </w:tcPr>
          <w:p w14:paraId="1157A492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hideMark/>
          </w:tcPr>
          <w:p w14:paraId="6A5140F1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eastAsia="Times New Roman" w:hAnsi="Times New Roman" w:cs="Times New Roman"/>
                <w:sz w:val="20"/>
                <w:szCs w:val="20"/>
              </w:rPr>
              <w:t>As I do a problem, I ask myself questions to stay on track</w:t>
            </w:r>
          </w:p>
        </w:tc>
      </w:tr>
      <w:tr w:rsidR="00A50290" w:rsidRPr="00A50290" w14:paraId="389495A8" w14:textId="77777777" w:rsidTr="00994A02">
        <w:trPr>
          <w:trHeight w:val="200"/>
        </w:trPr>
        <w:tc>
          <w:tcPr>
            <w:tcW w:w="1413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  <w:hideMark/>
          </w:tcPr>
          <w:p w14:paraId="57D544B6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hideMark/>
          </w:tcPr>
          <w:p w14:paraId="2BB9EF15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eastAsia="Times New Roman" w:hAnsi="Times New Roman" w:cs="Times New Roman"/>
                <w:sz w:val="20"/>
                <w:szCs w:val="20"/>
              </w:rPr>
              <w:t>I almost always know how much of a task I have left to complete</w:t>
            </w:r>
          </w:p>
        </w:tc>
      </w:tr>
      <w:tr w:rsidR="00A50290" w:rsidRPr="00A50290" w14:paraId="2441B1BE" w14:textId="77777777" w:rsidTr="00994A02">
        <w:trPr>
          <w:trHeight w:val="200"/>
        </w:trPr>
        <w:tc>
          <w:tcPr>
            <w:tcW w:w="1413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  <w:hideMark/>
          </w:tcPr>
          <w:p w14:paraId="373E30CA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hideMark/>
          </w:tcPr>
          <w:p w14:paraId="67E2784B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eastAsia="Times New Roman" w:hAnsi="Times New Roman" w:cs="Times New Roman"/>
                <w:sz w:val="20"/>
                <w:szCs w:val="20"/>
              </w:rPr>
              <w:t>I correct my errors</w:t>
            </w:r>
          </w:p>
          <w:p w14:paraId="762DB6F3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50290" w:rsidRPr="00A50290" w14:paraId="551CA8FB" w14:textId="77777777" w:rsidTr="00994A02">
        <w:trPr>
          <w:trHeight w:val="200"/>
        </w:trPr>
        <w:tc>
          <w:tcPr>
            <w:tcW w:w="8500" w:type="dxa"/>
            <w:gridSpan w:val="2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2110D94C" w14:textId="01D08B56" w:rsidR="00A50290" w:rsidRPr="00A50290" w:rsidRDefault="00A50290" w:rsidP="00A50290">
            <w:pPr>
              <w:ind w:left="34" w:right="34" w:hanging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502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Operational Cognitive Readiness; </w:t>
            </w:r>
            <w:r w:rsidRPr="00A5029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Bar-Tal (1994); </w:t>
            </w:r>
          </w:p>
        </w:tc>
      </w:tr>
      <w:tr w:rsidR="00A50290" w:rsidRPr="00A50290" w14:paraId="0E0E644E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478B840B" w14:textId="77777777" w:rsidR="00A50290" w:rsidRPr="00A50290" w:rsidRDefault="00A50290" w:rsidP="00A50290">
            <w:pPr>
              <w:ind w:left="32" w:right="34" w:firstLine="0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A50290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The Ability to Achieve Cognitive Structure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4E557230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eastAsia="Times New Roman" w:hAnsi="Times New Roman" w:cs="Times New Roman"/>
                <w:sz w:val="20"/>
                <w:szCs w:val="20"/>
              </w:rPr>
              <w:t>I tend to delay the making of important decisions till the last possible moment, and even then, I continue to be troubled by it</w:t>
            </w:r>
          </w:p>
        </w:tc>
      </w:tr>
      <w:tr w:rsidR="00A50290" w:rsidRPr="00A50290" w14:paraId="62AEB4BF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592ACA51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59A0784A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It takes me a long time before I commit myself to interpersonal relationships because I can never be sure enough of the attitude of the other person toward me</w:t>
            </w:r>
          </w:p>
        </w:tc>
      </w:tr>
      <w:tr w:rsidR="00A50290" w:rsidRPr="00A50290" w14:paraId="009699AF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6358DBBA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62F24E54" w14:textId="77777777" w:rsidR="00A50290" w:rsidRPr="00A50290" w:rsidRDefault="00A50290" w:rsidP="00A50290">
            <w:pPr>
              <w:ind w:left="34" w:hanging="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Usually, I see to it that my work is carefully planned and well organized</w:t>
            </w:r>
          </w:p>
        </w:tc>
      </w:tr>
      <w:tr w:rsidR="00A50290" w:rsidRPr="00A50290" w14:paraId="0AB7602A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2C926DAC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1CC2CB53" w14:textId="19B194B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I have no problem in meeting deadlines</w:t>
            </w:r>
          </w:p>
        </w:tc>
      </w:tr>
      <w:tr w:rsidR="00A50290" w:rsidRPr="00A50290" w14:paraId="0C9E0D9C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37F0E7BA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2FF69473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Even if I make notes of things I have to do, it is hard for me to act upon them</w:t>
            </w:r>
          </w:p>
        </w:tc>
      </w:tr>
      <w:tr w:rsidR="00A50290" w:rsidRPr="00A50290" w14:paraId="6EC78599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267CBE77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1AA395D4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I’ve always adopted a very structured way of life</w:t>
            </w:r>
          </w:p>
        </w:tc>
      </w:tr>
      <w:tr w:rsidR="00A50290" w:rsidRPr="00A50290" w14:paraId="24C4A05C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775D3065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4D168F99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I tend to hesitate when I have to make an important decision, even after thinking a lot about it</w:t>
            </w:r>
          </w:p>
        </w:tc>
      </w:tr>
      <w:tr w:rsidR="00A50290" w:rsidRPr="00A50290" w14:paraId="7EC84D1F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2648A332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4BA96A5D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 xml:space="preserve">Sometimes I am irritated by my hesitation to </w:t>
            </w:r>
            <w:proofErr w:type="gramStart"/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make a decision</w:t>
            </w:r>
            <w:proofErr w:type="gramEnd"/>
          </w:p>
        </w:tc>
      </w:tr>
      <w:tr w:rsidR="00A50290" w:rsidRPr="00A50290" w14:paraId="2DDAF809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65439B77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16B5278E" w14:textId="6E4876CC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Only seldom do I doubt my own beliefs</w:t>
            </w:r>
          </w:p>
        </w:tc>
      </w:tr>
      <w:tr w:rsidR="00A50290" w:rsidRPr="00A50290" w14:paraId="38FD2016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446A4411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3BC20F00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Even after I have reached a decision, I continue to think about the pros and cons to make sure that I did not make a mistake</w:t>
            </w:r>
          </w:p>
        </w:tc>
      </w:tr>
      <w:tr w:rsidR="00A50290" w:rsidRPr="00A50290" w14:paraId="3E147BEE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61C4CFDF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56677CB8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When I find myself involved in a discussion, I often do not commit myself to any point of view in case I might be wrong</w:t>
            </w:r>
          </w:p>
        </w:tc>
      </w:tr>
      <w:tr w:rsidR="00A50290" w:rsidRPr="00A50290" w14:paraId="69D5A692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32E3400A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531C8CA9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 xml:space="preserve">Usually, I don’t have afterthoughts after </w:t>
            </w:r>
            <w:proofErr w:type="gramStart"/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making a decision</w:t>
            </w:r>
            <w:proofErr w:type="gramEnd"/>
          </w:p>
        </w:tc>
      </w:tr>
      <w:tr w:rsidR="00A50290" w:rsidRPr="00A50290" w14:paraId="7750FAA6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4464304A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529D6D62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I find myself avoiding new experiences, but I am not comfortable with sticking to the known and experienced</w:t>
            </w:r>
          </w:p>
        </w:tc>
      </w:tr>
      <w:tr w:rsidR="00A50290" w:rsidRPr="00A50290" w14:paraId="3B5FC46B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78AC99A1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4AE63B30" w14:textId="65AB0E1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I frequently feel that time melts away</w:t>
            </w:r>
          </w:p>
        </w:tc>
      </w:tr>
      <w:tr w:rsidR="00A50290" w:rsidRPr="00A50290" w14:paraId="076D7096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63FF1210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4B64DDCF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 xml:space="preserve">Sometimes I hesitate to commit myself out of fear of making a mistake </w:t>
            </w:r>
          </w:p>
        </w:tc>
      </w:tr>
      <w:tr w:rsidR="00A50290" w:rsidRPr="00A50290" w14:paraId="1FABF383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0C84EA8F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62272F09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It is easy for me to create a steady routine in my life</w:t>
            </w:r>
          </w:p>
        </w:tc>
      </w:tr>
      <w:tr w:rsidR="00A50290" w:rsidRPr="00A50290" w14:paraId="579F65D4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22A9A429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610B7BE1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I often experience stress when I have to reach a clear-cut decision</w:t>
            </w:r>
          </w:p>
        </w:tc>
      </w:tr>
      <w:tr w:rsidR="00A50290" w:rsidRPr="00A50290" w14:paraId="75202D91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19126B6E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72B026A3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Even if I finish my exam early, I stay until the end in case I change my mind</w:t>
            </w:r>
          </w:p>
        </w:tc>
      </w:tr>
      <w:tr w:rsidR="00A50290" w:rsidRPr="00A50290" w14:paraId="6E545467" w14:textId="77777777" w:rsidTr="00994A02">
        <w:trPr>
          <w:trHeight w:val="200"/>
        </w:trPr>
        <w:tc>
          <w:tcPr>
            <w:tcW w:w="1413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  <w:vAlign w:val="center"/>
          </w:tcPr>
          <w:p w14:paraId="6E811539" w14:textId="77777777" w:rsidR="00A50290" w:rsidRPr="00A50290" w:rsidRDefault="00A50290" w:rsidP="00A50290">
            <w:pPr>
              <w:ind w:left="32" w:right="34" w:firstLine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FFFFFF"/>
            </w:tcBorders>
          </w:tcPr>
          <w:p w14:paraId="69182E28" w14:textId="77777777" w:rsidR="00A50290" w:rsidRPr="00A50290" w:rsidRDefault="00A50290" w:rsidP="00A50290">
            <w:pPr>
              <w:ind w:left="34" w:hanging="4"/>
              <w:rPr>
                <w:rFonts w:ascii="Times New Roman" w:hAnsi="Times New Roman" w:cs="Times New Roman"/>
                <w:sz w:val="20"/>
                <w:szCs w:val="20"/>
              </w:rPr>
            </w:pPr>
            <w:r w:rsidRPr="00A50290">
              <w:rPr>
                <w:rFonts w:ascii="Times New Roman" w:hAnsi="Times New Roman" w:cs="Times New Roman"/>
                <w:sz w:val="20"/>
                <w:szCs w:val="20"/>
              </w:rPr>
              <w:t>Even when I am bothered by a decision I should make, it is hard for me to make up my mind and free myself from the hassle</w:t>
            </w:r>
          </w:p>
        </w:tc>
      </w:tr>
    </w:tbl>
    <w:p w14:paraId="3436EF20" w14:textId="77777777" w:rsidR="00A50290" w:rsidRPr="00A50290" w:rsidRDefault="00A50290" w:rsidP="00A50290">
      <w:pPr>
        <w:ind w:left="0" w:firstLine="0"/>
        <w:rPr>
          <w:rFonts w:ascii="Times New Roman" w:hAnsi="Times New Roman" w:cs="Times New Roman"/>
          <w:sz w:val="16"/>
          <w:szCs w:val="16"/>
          <w:lang w:val="en-US"/>
        </w:rPr>
      </w:pPr>
      <w:r w:rsidRPr="00A50290">
        <w:rPr>
          <w:rFonts w:ascii="Times New Roman" w:hAnsi="Times New Roman" w:cs="Times New Roman"/>
          <w:b/>
          <w:bCs/>
          <w:sz w:val="16"/>
          <w:szCs w:val="16"/>
          <w:lang w:val="en-US"/>
        </w:rPr>
        <w:t>Note:</w:t>
      </w:r>
      <w:r w:rsidRPr="00A50290">
        <w:rPr>
          <w:rFonts w:ascii="Times New Roman" w:hAnsi="Times New Roman" w:cs="Times New Roman"/>
          <w:sz w:val="16"/>
          <w:szCs w:val="16"/>
          <w:lang w:val="en-US"/>
        </w:rPr>
        <w:t xml:space="preserve"> all constructs use the Likert Scale (four points)</w:t>
      </w:r>
    </w:p>
    <w:p w14:paraId="072F0AF9" w14:textId="77777777" w:rsidR="00A50290" w:rsidRPr="00A50290" w:rsidRDefault="00A50290" w:rsidP="00A50290">
      <w:pPr>
        <w:ind w:left="0" w:firstLine="0"/>
        <w:rPr>
          <w:rFonts w:ascii="Times New Roman" w:hAnsi="Times New Roman" w:cs="Times New Roman"/>
        </w:rPr>
      </w:pPr>
    </w:p>
    <w:sectPr w:rsidR="00A50290" w:rsidRPr="00A50290" w:rsidSect="00994A02">
      <w:pgSz w:w="11920" w:h="16840"/>
      <w:pgMar w:top="1440" w:right="1440" w:bottom="1440" w:left="1440" w:header="731" w:footer="0" w:gutter="0"/>
      <w:paperSrc w:first="7" w:other="7"/>
      <w:cols w:space="708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bIwNjMxM7Q0MbRU0lEKTi0uzszPAykwrAUAAi2lQCwAAAA="/>
  </w:docVars>
  <w:rsids>
    <w:rsidRoot w:val="00247AB7"/>
    <w:rsid w:val="00000ECD"/>
    <w:rsid w:val="0006433A"/>
    <w:rsid w:val="000769B0"/>
    <w:rsid w:val="0008560F"/>
    <w:rsid w:val="001E546E"/>
    <w:rsid w:val="00247AB7"/>
    <w:rsid w:val="00295F8E"/>
    <w:rsid w:val="00435B0F"/>
    <w:rsid w:val="00751577"/>
    <w:rsid w:val="007D6C33"/>
    <w:rsid w:val="008923C9"/>
    <w:rsid w:val="008F63F8"/>
    <w:rsid w:val="00994A02"/>
    <w:rsid w:val="00A50290"/>
    <w:rsid w:val="00AF2318"/>
    <w:rsid w:val="00BE450E"/>
    <w:rsid w:val="00C32D3C"/>
    <w:rsid w:val="00F40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B747D"/>
  <w15:chartTrackingRefBased/>
  <w15:docId w15:val="{1754D5AF-4728-4130-8CF7-85B15D38A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line="480" w:lineRule="auto"/>
        <w:ind w:left="1134" w:hanging="56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23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Hilman Aziz</dc:creator>
  <cp:keywords/>
  <dc:description/>
  <cp:lastModifiedBy>USER</cp:lastModifiedBy>
  <cp:revision>4</cp:revision>
  <dcterms:created xsi:type="dcterms:W3CDTF">2023-01-18T22:00:00Z</dcterms:created>
  <dcterms:modified xsi:type="dcterms:W3CDTF">2023-01-23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5e451c57ac1536025d7a57421c5025f645240c858e837e978ced07d827c9e4</vt:lpwstr>
  </property>
</Properties>
</file>